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F053AB">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F053AB">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F053AB">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F053AB">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F053AB">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F053AB">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F053AB">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F053AB">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F053AB">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F053AB">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F053AB">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F053AB">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F053AB">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F053AB">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F053AB">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F053AB">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F053AB">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F053AB">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F053AB">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F053AB">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F053AB">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F053AB">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F053AB">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F053AB">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F053AB">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F053AB">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F053AB">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F053AB">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F053AB">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F053AB">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F053AB">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F053AB">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F053AB">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F053AB">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F053AB">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F053AB">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F053AB">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F053AB">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F053AB">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F053AB">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F053AB">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F053AB">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F053AB">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F053AB">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F053AB">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F053AB">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F053AB">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F053AB">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F053AB">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F053AB">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F053AB">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F053AB">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F053AB">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F053AB">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F053AB">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F053AB">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F053AB">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F053AB">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F053AB">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F053AB">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F053AB">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F053AB">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F053AB">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F053AB">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F053AB">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F053AB">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3E029F19"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241A225C" w14:textId="425E4410" w:rsidR="00F053AB" w:rsidRDefault="00F053AB" w:rsidP="00F053AB">
      <w:pPr>
        <w:rPr>
          <w:rtl/>
        </w:rPr>
      </w:pPr>
      <w:r>
        <w:rPr>
          <w:rFonts w:hint="cs"/>
          <w:rtl/>
        </w:rPr>
        <w:t>-نیازمندی های موجود برای سرویس مشاوره که میتوان نام برد عبارتند از:</w:t>
      </w:r>
    </w:p>
    <w:p w14:paraId="3565EB7C" w14:textId="21E177A5" w:rsidR="00F053AB" w:rsidRDefault="00F053AB" w:rsidP="00F053AB">
      <w:pPr>
        <w:rPr>
          <w:rtl/>
        </w:rPr>
      </w:pPr>
      <w:r>
        <w:rPr>
          <w:rFonts w:hint="cs"/>
          <w:rtl/>
        </w:rPr>
        <w:t>وجود مشاورین متخصص در زمینه‌های مختلف مانند مشاوره تحصیلی، خانوادگی، تربیتی، بالینی، شغلی و مشاوره به کودکان</w:t>
      </w:r>
    </w:p>
    <w:p w14:paraId="61B7A784" w14:textId="341A9BD1" w:rsidR="00F053AB" w:rsidRDefault="00F053AB" w:rsidP="00F053AB">
      <w:pPr>
        <w:rPr>
          <w:rtl/>
        </w:rPr>
      </w:pPr>
      <w:r>
        <w:rPr>
          <w:rFonts w:hint="cs"/>
          <w:rtl/>
        </w:rPr>
        <w:lastRenderedPageBreak/>
        <w:t>وجود محتوای مشاوره‌ای در زمینه‌های ذکر شده به صورت‌های مختلف مانند کتاب‌های متنی و صوتی، اسلاید، بروشورهای آموزشی و ...</w:t>
      </w:r>
    </w:p>
    <w:p w14:paraId="7BD86B54" w14:textId="21A2C4A8" w:rsidR="00F053AB" w:rsidRDefault="00F053AB" w:rsidP="00F053AB">
      <w:pPr>
        <w:rPr>
          <w:rtl/>
        </w:rPr>
      </w:pPr>
      <w:r>
        <w:rPr>
          <w:rFonts w:hint="cs"/>
          <w:rtl/>
        </w:rPr>
        <w:t>همکاری با چندین مرکز مشاوره در جهت خدمت‌رسانی مشاورین تحت استخدام این مراکز به مخاطبین سامانه</w:t>
      </w:r>
    </w:p>
    <w:p w14:paraId="7C5F31BA" w14:textId="23CB264D" w:rsidR="00F053AB" w:rsidRDefault="00F053AB" w:rsidP="00F053AB">
      <w:pPr>
        <w:rPr>
          <w:rtl/>
        </w:rPr>
      </w:pPr>
      <w:r>
        <w:rPr>
          <w:rFonts w:hint="cs"/>
          <w:rtl/>
        </w:rPr>
        <w:t>امکان نوبت‌دهی به کاربران سامانه و ایجاد نظم در ارائه‌ی مشاوره</w:t>
      </w:r>
    </w:p>
    <w:p w14:paraId="059E4718" w14:textId="4B0D16AF" w:rsidR="00F053AB" w:rsidRPr="00F053AB" w:rsidRDefault="00200D7E" w:rsidP="00200D7E">
      <w:r>
        <w:rPr>
          <w:rFonts w:hint="cs"/>
          <w:rtl/>
        </w:rPr>
        <w:t>امکان انتخاب یک مشاور به عنوان مشاور دائمی توسط کاربر و رسیدگی مداوم آن مشاور به کاربران تحت پوشش خود</w:t>
      </w:r>
    </w:p>
    <w:p w14:paraId="43FAFBA3" w14:textId="0AE38DFE"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0A476284" w14:textId="72E3092A" w:rsidR="00F91DF3" w:rsidRDefault="00676469" w:rsidP="00F053AB">
      <w:pPr>
        <w:rPr>
          <w:rtl/>
        </w:rPr>
      </w:pPr>
      <w:r>
        <w:rPr>
          <w:rFonts w:hint="cs"/>
          <w:rtl/>
        </w:rPr>
        <w:t>-</w:t>
      </w:r>
      <w:r w:rsidR="00F91DF3">
        <w:rPr>
          <w:rFonts w:hint="cs"/>
          <w:rtl/>
        </w:rPr>
        <w:t>نیازمندی های موجود برای سرویس خدمات در منزل که میتوان نام برد عبارتند از :</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lastRenderedPageBreak/>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3C1E5657" w:rsidR="00676469" w:rsidRPr="00D01227"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6756BC5A" w14:textId="442C2E2D" w:rsidR="00A56F2A" w:rsidRDefault="00A56F2A" w:rsidP="00456A4D">
      <w:pPr>
        <w:pStyle w:val="Heading3"/>
        <w:rPr>
          <w:rtl/>
        </w:rPr>
      </w:pPr>
      <w:bookmarkStart w:id="8" w:name="_Toc36036601"/>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6DF43DED" w14:textId="10C7D5B3" w:rsidR="000C4F3A" w:rsidRPr="000C4F3A" w:rsidRDefault="000C4F3A" w:rsidP="000C4F3A">
      <w:pPr>
        <w:rPr>
          <w:rFonts w:cs="Arial"/>
          <w:rtl/>
        </w:rPr>
      </w:pPr>
      <w:r>
        <w:rPr>
          <w:rFonts w:hint="cs"/>
          <w:rtl/>
        </w:rPr>
        <w:t>طبق بررسی‌ها و مطالعات انجام شده، طراحی و ساخت سامانه‌ی مورد نظر منوط به شرایط گوناگونی مانند همکاری متخصصین در زمینه‌ی خدمات مورد نظر، ارائه‌ی نسخه‌های پیش‌نمایشی از سامانه و تست و بازخورد نسبت به آن توسط جامعه کوچک‌تری از سرویس‌دهندگان و کاربران است. با این حال، ارائه‌ی تمامی خدمات ذکر شده به صورت مطلوب، اگرچه ممکن است نیازمند تلاش و همچنین زمان قابل توجهی باشد، غیر‌ممکن نیست.</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1041695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38728326" w14:textId="4C3A21D3" w:rsidR="00ED54ED" w:rsidRPr="00ED54ED" w:rsidRDefault="00ED54ED" w:rsidP="00ED54ED">
      <w:pPr>
        <w:rPr>
          <w:rtl/>
        </w:rPr>
      </w:pPr>
      <w:r>
        <w:rPr>
          <w:rFonts w:hint="cs"/>
          <w:rtl/>
        </w:rPr>
        <w:t>با توجه به مشاهدات صورت گرفته، ارائه‌ي خدمات مشاوره به معلولین جسمی قطعاً از نیازهای اساسی آنان است و در جهت تسهیل این امر، امکانات ویژه‌ای برای ارائه‌ی مشاوره به آنان توسط این سامانه در نظر گرفته شده است.</w:t>
      </w:r>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1A585ACC" w:rsidR="005068CB" w:rsidRPr="00F43F03"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60D21CF" w14:textId="77777777" w:rsidR="00A56F2A" w:rsidRPr="00F02B1A" w:rsidRDefault="00A56F2A" w:rsidP="00456A4D">
      <w:pPr>
        <w:pStyle w:val="Heading2"/>
        <w:rPr>
          <w:rtl/>
        </w:rPr>
      </w:pPr>
      <w:bookmarkStart w:id="10" w:name="_Toc36036603"/>
      <w:r w:rsidRPr="00F02B1A">
        <w:rPr>
          <w:rFonts w:hint="cs"/>
          <w:rtl/>
        </w:rPr>
        <w:lastRenderedPageBreak/>
        <w:t>سند نیازمندی‌های نرم‌افزار</w:t>
      </w:r>
      <w:bookmarkEnd w:id="10"/>
    </w:p>
    <w:p w14:paraId="5CC4D945" w14:textId="42AED850"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48AD4E9A" w14:textId="3EA90B8C" w:rsidR="00913D46" w:rsidRPr="00913D46" w:rsidRDefault="00913D46" w:rsidP="00913D46">
      <w:pPr>
        <w:rPr>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7319DFE2" w:rsidR="00F11B10" w:rsidRPr="0054404E" w:rsidRDefault="00F11B10" w:rsidP="00913D46">
      <w:pPr>
        <w:rPr>
          <w:rtl/>
        </w:rPr>
      </w:pPr>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2EABA3C1" w14:textId="37EC2330" w:rsidR="00913D46" w:rsidRDefault="00AB10FA" w:rsidP="001C6CAF">
      <w:pPr>
        <w:pStyle w:val="Heading4"/>
        <w:rPr>
          <w:rtl/>
        </w:rPr>
      </w:pPr>
      <w:r w:rsidRPr="00EB4C06">
        <w:rPr>
          <w:rFonts w:hint="cs"/>
          <w:rtl/>
        </w:rPr>
        <w:t>هدف</w:t>
      </w:r>
    </w:p>
    <w:p w14:paraId="790EB3E3" w14:textId="16A0A2AE" w:rsidR="001C6CAF" w:rsidRPr="001C6CAF" w:rsidRDefault="001C6CAF" w:rsidP="001C6CAF">
      <w:pPr>
        <w:rPr>
          <w:rtl/>
        </w:rPr>
      </w:pPr>
      <w:r>
        <w:rPr>
          <w:rFonts w:hint="cs"/>
          <w:rtl/>
        </w:rPr>
        <w:t>هدف سرویس ارائه‌ی مشاوره، رفع مشکلات افراد دارای ناتوانی جسمی در زمینه‌های تحصیلی، خانوادگی و روانی است.</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2B8D9945" w:rsidR="002A241B" w:rsidRPr="00B62DD3" w:rsidRDefault="002A241B" w:rsidP="00B62DD3">
      <w:pPr>
        <w:rPr>
          <w:b/>
          <w:bCs/>
        </w:rPr>
      </w:pPr>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1EF89D49" w14:textId="723DBE69" w:rsidR="00AB10FA" w:rsidRDefault="00AB10FA" w:rsidP="00456A4D">
      <w:pPr>
        <w:pStyle w:val="Heading4"/>
        <w:rPr>
          <w:rtl/>
        </w:rPr>
      </w:pPr>
      <w:r w:rsidRPr="001F0134">
        <w:rPr>
          <w:rFonts w:hint="cs"/>
          <w:rtl/>
        </w:rPr>
        <w:t>قلمرو</w:t>
      </w:r>
    </w:p>
    <w:p w14:paraId="45BEB3E3" w14:textId="4E0F049C" w:rsidR="001C6CAF" w:rsidRDefault="001C6CAF" w:rsidP="001C6CAF">
      <w:pPr>
        <w:rPr>
          <w:rFonts w:cs="Arial"/>
          <w:rtl/>
        </w:rPr>
      </w:pPr>
      <w:r>
        <w:rPr>
          <w:rFonts w:hint="cs"/>
          <w:rtl/>
        </w:rPr>
        <w:t xml:space="preserve">ارائه‌ی انواع مشاوره توسط افراد متخصص یا محتوای از </w:t>
      </w:r>
      <w:r>
        <w:rPr>
          <w:rFonts w:cs="Arial" w:hint="cs"/>
          <w:rtl/>
        </w:rPr>
        <w:t>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lastRenderedPageBreak/>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34AA4A1D" w14:textId="21914440" w:rsidR="002A241B" w:rsidRPr="00B62DD3" w:rsidRDefault="002A241B" w:rsidP="00B62DD3">
      <w:pPr>
        <w:rPr>
          <w:rtl/>
        </w:rPr>
      </w:pPr>
      <w:r>
        <w:rPr>
          <w:rFonts w:hint="cs"/>
          <w:rtl/>
        </w:rPr>
        <w:t>(خدمات در منزل)؟؟؟؟؟؟؟؟؟؟؟؟</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2AA2FD29"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lastRenderedPageBreak/>
        <w:t xml:space="preserve">4. </w:t>
      </w:r>
      <w:r w:rsidR="00984720">
        <w:t xml:space="preserve">E-readiness of University Divisions in Online Education.[on line]. Available at the   </w:t>
      </w:r>
      <w:hyperlink r:id="rId11"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7838E4F7" w:rsidR="00A2060F" w:rsidRDefault="00F053AB" w:rsidP="00A2060F">
      <w:pPr>
        <w:ind w:left="432" w:firstLine="0"/>
        <w:jc w:val="right"/>
      </w:pPr>
      <w:hyperlink r:id="rId12" w:history="1">
        <w:r w:rsidR="001C6CAF" w:rsidRPr="00137773">
          <w:rPr>
            <w:rStyle w:val="Hyperlink"/>
          </w:rPr>
          <w:t>http://ebusiness.mit.ed</w:t>
        </w:r>
      </w:hyperlink>
    </w:p>
    <w:p w14:paraId="2A05DBD5" w14:textId="0FC32679" w:rsidR="001C6CAF" w:rsidRDefault="001C6CAF" w:rsidP="00A2060F">
      <w:pPr>
        <w:ind w:left="432" w:firstLine="0"/>
        <w:jc w:val="right"/>
      </w:pPr>
      <w:r>
        <w:t xml:space="preserve">6. </w:t>
      </w:r>
      <w:r w:rsidRPr="001C6CAF">
        <w:t>JOY OLIVER (1995) Counselling Disabled People: A counsellor's perspective, Disability &amp; Society, 10:3, 261-280, DOI: 10.1080/09687599550023525</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4CA79FD6" w:rsidR="001F0134" w:rsidRDefault="001F0134" w:rsidP="00456A4D">
      <w:pPr>
        <w:pStyle w:val="Heading3"/>
      </w:pPr>
      <w:bookmarkStart w:id="12" w:name="_Toc36036605"/>
      <w:r>
        <w:rPr>
          <w:rFonts w:hint="cs"/>
          <w:rtl/>
        </w:rPr>
        <w:t>شرح کلی</w:t>
      </w:r>
      <w:bookmarkEnd w:id="12"/>
    </w:p>
    <w:p w14:paraId="55ABBF92" w14:textId="07D0C4EB" w:rsidR="001C6CAF" w:rsidRPr="001C6CAF" w:rsidRDefault="001C6CAF" w:rsidP="001C6CAF">
      <w:pPr>
        <w:rPr>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092F6A78" w:rsidR="008009C1" w:rsidRPr="003A1C9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24EE82FD" w:rsidR="001C6CAF" w:rsidRPr="008F7643" w:rsidRDefault="001C6CAF" w:rsidP="00534BC6">
      <w:pPr>
        <w:rPr>
          <w:rtl/>
        </w:rPr>
      </w:pPr>
      <w:r>
        <w:rPr>
          <w:rFonts w:hint="cs"/>
          <w:rtl/>
        </w:rPr>
        <w:t xml:space="preserve">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w:t>
      </w:r>
      <w:r>
        <w:rPr>
          <w:rFonts w:hint="cs"/>
          <w:rtl/>
        </w:rPr>
        <w:lastRenderedPageBreak/>
        <w:t>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32E8E075" w:rsidR="00A50BEA" w:rsidRPr="00BD34E5" w:rsidRDefault="00A50BEA" w:rsidP="009146F0">
      <w:pPr>
        <w:rPr>
          <w:rtl/>
        </w:rPr>
      </w:pPr>
      <w:r>
        <w:rPr>
          <w:rFonts w:hint="cs"/>
          <w:rtl/>
        </w:rPr>
        <w:t>امکان امتیازدهی به خدمت ارائه شده</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3AB62D33" w:rsidR="00993559" w:rsidRDefault="00993559" w:rsidP="00255CB0">
      <w:pPr>
        <w:rPr>
          <w:rtl/>
        </w:rPr>
      </w:pPr>
      <w:r>
        <w:rPr>
          <w:rFonts w:hint="cs"/>
          <w:rtl/>
        </w:rPr>
        <w:lastRenderedPageBreak/>
        <w:t>وابستگی دیگر سیستم آنلاین به پهنای باند در اختیار کاربران است که امکان پخش ویدیو با کیفیت های بالا را برای کاربران محدود میکند.</w:t>
      </w:r>
    </w:p>
    <w:p w14:paraId="79F0DC29" w14:textId="283AFA8C" w:rsidR="00F06750" w:rsidRPr="00255CB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556CE219" w14:textId="5AE92A5D" w:rsidR="00A40339" w:rsidRDefault="00A40339" w:rsidP="00456A4D">
      <w:pPr>
        <w:pStyle w:val="Heading3"/>
        <w:rPr>
          <w:rtl/>
        </w:rPr>
      </w:pPr>
      <w:bookmarkStart w:id="13" w:name="_Toc36036606"/>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B36739E"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02FE4314" w14:textId="1BBD55F5" w:rsidR="00DD2AEF" w:rsidRDefault="006F6B55" w:rsidP="00484F66">
      <w:pPr>
        <w:rPr>
          <w:rtl/>
        </w:rPr>
      </w:pPr>
      <w:r>
        <w:rPr>
          <w:rFonts w:hint="cs"/>
          <w:rtl/>
        </w:rPr>
        <w:t>برای واسط های کارایی نیز تنظیم ویدیو ها و صوت با بیت ریت (</w:t>
      </w:r>
      <w:r>
        <w:t>b</w:t>
      </w:r>
      <w:r w:rsidR="00F06750">
        <w:t>i</w:t>
      </w:r>
      <w:r>
        <w:t>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720E5F5B" w14:textId="2A5F87CC" w:rsidR="00482525" w:rsidRPr="003B5555" w:rsidRDefault="00AD2709" w:rsidP="003B5555">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B7B0168" w14:textId="6FFAADD6" w:rsidR="00F06750" w:rsidRDefault="00A40339" w:rsidP="00F06750">
      <w:pPr>
        <w:pStyle w:val="Heading4"/>
        <w:rPr>
          <w:rtl/>
        </w:rPr>
      </w:pPr>
      <w:r>
        <w:rPr>
          <w:rFonts w:hint="cs"/>
          <w:rtl/>
        </w:rPr>
        <w:t>نیازمندی‌های کارکردی</w:t>
      </w:r>
    </w:p>
    <w:p w14:paraId="7EEBCF4B" w14:textId="06B24B8E" w:rsidR="00F06750" w:rsidRDefault="00F06750" w:rsidP="00F06750">
      <w:pPr>
        <w:rPr>
          <w:rtl/>
        </w:rPr>
      </w:pPr>
      <w:r>
        <w:rPr>
          <w:rFonts w:hint="cs"/>
          <w:rtl/>
        </w:rPr>
        <w:t>سیستم باید قابلیت ثبت نام کاربر جدید را داشته باشد.</w:t>
      </w:r>
    </w:p>
    <w:p w14:paraId="01092BFB" w14:textId="6B2E20E0" w:rsidR="00F06750" w:rsidRDefault="00F06750" w:rsidP="00F06750">
      <w:pPr>
        <w:rPr>
          <w:rtl/>
        </w:rPr>
      </w:pPr>
      <w:r>
        <w:rPr>
          <w:rFonts w:hint="cs"/>
          <w:rtl/>
        </w:rPr>
        <w:t>سیستم باید قابلیت شخصی ساز</w:t>
      </w:r>
      <w:r w:rsidR="00B879E7">
        <w:rPr>
          <w:rFonts w:hint="cs"/>
          <w:rtl/>
        </w:rPr>
        <w:t xml:space="preserve"> پروفایل هر کاربر را فراهم کند.</w:t>
      </w:r>
    </w:p>
    <w:p w14:paraId="63B03279" w14:textId="5582537D" w:rsidR="00B879E7" w:rsidRDefault="00B879E7" w:rsidP="00F06750">
      <w:pPr>
        <w:rPr>
          <w:rtl/>
        </w:rPr>
      </w:pPr>
      <w:r>
        <w:rPr>
          <w:rFonts w:hint="cs"/>
          <w:rtl/>
        </w:rPr>
        <w:t>سیستم باید امکان انتخاب سرویس مورد نظر را در در اختیار کاربر قرار دهد.</w:t>
      </w:r>
    </w:p>
    <w:p w14:paraId="03C9B4FC" w14:textId="2206A539" w:rsidR="00B879E7" w:rsidRDefault="00B879E7" w:rsidP="00F06750">
      <w:pPr>
        <w:rPr>
          <w:rtl/>
        </w:rPr>
      </w:pPr>
      <w:r>
        <w:rPr>
          <w:rFonts w:hint="cs"/>
          <w:rtl/>
        </w:rPr>
        <w:t>سیستم باید پس از انتخاب دسته‌بندی نوع سرویس، امکان انتخاب زیردسته سرویس مورد نظر را ارائه دهد.</w:t>
      </w:r>
    </w:p>
    <w:p w14:paraId="73FD3C98" w14:textId="1EF5ABE3" w:rsidR="00B879E7" w:rsidRDefault="00B879E7" w:rsidP="00F06750">
      <w:pPr>
        <w:rPr>
          <w:rtl/>
        </w:rPr>
      </w:pPr>
      <w:r>
        <w:rPr>
          <w:rFonts w:hint="cs"/>
          <w:rtl/>
        </w:rPr>
        <w:t>سیستم باید امکان اتصال به یک متخصص یا خدمت‌گزار خاص در صورت تمایل را ارائه دهد.</w:t>
      </w:r>
    </w:p>
    <w:p w14:paraId="51CFE999" w14:textId="10FDD952" w:rsidR="008C1476" w:rsidRPr="00B879E7" w:rsidRDefault="008C1476" w:rsidP="00F06750">
      <w:pPr>
        <w:rPr>
          <w:rFonts w:cs="Arial"/>
        </w:rPr>
      </w:pPr>
      <w:r>
        <w:rPr>
          <w:rFonts w:hint="cs"/>
          <w:rtl/>
        </w:rPr>
        <w:t>سیستم باید امکانات امتیاز‌دهی به خدمت ارائه شده و سرویس‌دهنده‌ را ارائه دهد.</w:t>
      </w:r>
    </w:p>
    <w:p w14:paraId="4B621399" w14:textId="372564C3" w:rsidR="00D01227" w:rsidRPr="00F06750" w:rsidRDefault="00D01227" w:rsidP="00D01227">
      <w:pPr>
        <w:rPr>
          <w:rFonts w:cstheme="minorBidi"/>
          <w:rtl/>
        </w:rPr>
      </w:pPr>
      <w:r w:rsidRPr="00F06750">
        <w:rPr>
          <w:rFonts w:cstheme="minorBidi" w:hint="cs"/>
          <w:rtl/>
        </w:rPr>
        <w:t>سیستم باید بتواند موضوعات مختلف که میخواهد درس داده شود به صورت دسته بندی شده به کاربر نشان دهد.</w:t>
      </w:r>
    </w:p>
    <w:p w14:paraId="34F5F19A" w14:textId="77777777" w:rsidR="0019692E" w:rsidRPr="00F06750" w:rsidRDefault="00D01227" w:rsidP="00D01227">
      <w:pPr>
        <w:rPr>
          <w:rFonts w:cstheme="minorBidi"/>
          <w:rtl/>
        </w:rPr>
      </w:pPr>
      <w:r w:rsidRPr="00F06750">
        <w:rPr>
          <w:rFonts w:cstheme="minorBidi" w:hint="cs"/>
          <w:rtl/>
        </w:rPr>
        <w:lastRenderedPageBreak/>
        <w:t>سیستم باید تمام آموزش ها را به صورت متنی</w:t>
      </w:r>
      <w:r w:rsidRPr="00F06750">
        <w:rPr>
          <w:rFonts w:cstheme="minorBidi"/>
          <w:rtl/>
        </w:rPr>
        <w:t>،</w:t>
      </w:r>
      <w:r w:rsidRPr="00F06750">
        <w:rPr>
          <w:rFonts w:cstheme="minorBidi" w:hint="cs"/>
          <w:rtl/>
        </w:rPr>
        <w:t xml:space="preserve"> صوتی و تصویری در اختیار کا</w:t>
      </w:r>
      <w:r w:rsidR="0019692E" w:rsidRPr="00F06750">
        <w:rPr>
          <w:rFonts w:cstheme="minorBidi"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0759DA8" w:rsidR="0019692E" w:rsidRDefault="0019692E" w:rsidP="00D01227">
      <w:pPr>
        <w:rPr>
          <w:rtl/>
        </w:rPr>
      </w:pPr>
      <w:r>
        <w:rPr>
          <w:rFonts w:hint="cs"/>
          <w:rtl/>
        </w:rPr>
        <w:t>سیستم باید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3507314A" w:rsidR="001B7E65" w:rsidRDefault="001B7E65" w:rsidP="00D01227">
      <w:pPr>
        <w:rPr>
          <w:rtl/>
        </w:rPr>
      </w:pPr>
      <w:r>
        <w:rPr>
          <w:rFonts w:hint="cs"/>
          <w:rtl/>
        </w:rPr>
        <w:t>سیستم باید سطح کاربران مختلف را از یکدیگر تشخیص دهد و و</w:t>
      </w:r>
      <w:r w:rsidR="00F06750">
        <w:rPr>
          <w:rFonts w:hint="cs"/>
          <w:rtl/>
        </w:rPr>
        <w:t>ظ</w:t>
      </w:r>
      <w:r>
        <w:rPr>
          <w:rFonts w:hint="cs"/>
          <w:rtl/>
        </w:rPr>
        <w:t>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7586E90A" w:rsidR="001B7E65" w:rsidRDefault="001B7E65" w:rsidP="00D01227">
      <w:pPr>
        <w:rPr>
          <w:rtl/>
        </w:rPr>
      </w:pPr>
      <w:r>
        <w:rPr>
          <w:rFonts w:hint="cs"/>
          <w:rtl/>
        </w:rPr>
        <w:t>سیستم باید زیرنویس برای آموزش های تصویری را برای یادگیری افراد ناشنوا تهیه کند.</w:t>
      </w:r>
    </w:p>
    <w:p w14:paraId="6C99E715" w14:textId="77777777" w:rsidR="00AD2709" w:rsidRDefault="00AD2709" w:rsidP="00D01227">
      <w:pPr>
        <w:rPr>
          <w:rtl/>
        </w:rPr>
      </w:pPr>
    </w:p>
    <w:p w14:paraId="3097591E" w14:textId="3251D585" w:rsidR="00D01227" w:rsidRPr="00D01227" w:rsidRDefault="00D01227" w:rsidP="00D01227">
      <w:pPr>
        <w:rPr>
          <w:rFonts w:cs="Calibri"/>
          <w:rtl/>
        </w:rPr>
      </w:pPr>
      <w:r>
        <w:rPr>
          <w:rFonts w:cs="Calibri" w:hint="cs"/>
          <w:rtl/>
        </w:rPr>
        <w:t xml:space="preserve"> </w:t>
      </w:r>
    </w:p>
    <w:p w14:paraId="71765286" w14:textId="53A7250F" w:rsidR="00F728CA" w:rsidRDefault="00A40339" w:rsidP="00622118">
      <w:pPr>
        <w:pStyle w:val="Heading4"/>
        <w:rPr>
          <w:rtl/>
        </w:rPr>
      </w:pPr>
      <w:r>
        <w:rPr>
          <w:rFonts w:hint="cs"/>
          <w:rtl/>
        </w:rPr>
        <w:t>نیازمندی‌های کارایی</w:t>
      </w:r>
    </w:p>
    <w:p w14:paraId="4E45972D" w14:textId="588D31F7" w:rsidR="008C1476" w:rsidRDefault="008C1476" w:rsidP="008C1476">
      <w:pPr>
        <w:rPr>
          <w:rtl/>
        </w:rPr>
      </w:pPr>
      <w:r>
        <w:rPr>
          <w:rFonts w:hint="cs"/>
          <w:rtl/>
        </w:rPr>
        <w:t>سیستم باید از سرعت مورد نظر برای پاسخ‌دهی به درخواست‌های کاربر در زمان مناسب برخوردار باشد.</w:t>
      </w:r>
    </w:p>
    <w:p w14:paraId="30DB74C2" w14:textId="1DC62D74" w:rsidR="00622118" w:rsidRPr="008C1476" w:rsidRDefault="008C1476" w:rsidP="008C1476">
      <w:pPr>
        <w:rPr>
          <w:rFonts w:cs="Arial"/>
          <w:rtl/>
        </w:rPr>
      </w:pPr>
      <w:r>
        <w:rPr>
          <w:rFonts w:hint="cs"/>
          <w:rtl/>
        </w:rPr>
        <w:t>سیستم باید قابلیت تبدیل متن به صدا و برعکس و همچنین پردازش گفتار کاربر را برای ارائه خدمات مطلوب به کاربران دارای ناتوانی دیداری دارا باشد.</w:t>
      </w:r>
    </w:p>
    <w:p w14:paraId="7BC9BACC" w14:textId="1007430A" w:rsidR="00622118" w:rsidRDefault="00622118" w:rsidP="00622118">
      <w:pPr>
        <w:rPr>
          <w:rtl/>
        </w:rPr>
      </w:pPr>
      <w:r>
        <w:rPr>
          <w:rFonts w:hint="cs"/>
          <w:rtl/>
        </w:rPr>
        <w:t>سیستم</w:t>
      </w:r>
      <w:r w:rsidR="004F3307">
        <w:rPr>
          <w:rFonts w:hint="cs"/>
          <w:rtl/>
        </w:rPr>
        <w:t xml:space="preserve"> </w:t>
      </w:r>
      <w:r>
        <w:rPr>
          <w:rFonts w:hint="cs"/>
          <w:rtl/>
        </w:rPr>
        <w:t xml:space="preserve">باید به نظرات </w:t>
      </w:r>
      <w:r w:rsidR="00D551A4">
        <w:rPr>
          <w:rFonts w:hint="cs"/>
          <w:rtl/>
        </w:rPr>
        <w:t>کاربران رسیدگی کرده و جواب مناسب به آنها بدهد.</w:t>
      </w:r>
    </w:p>
    <w:p w14:paraId="74F1305E" w14:textId="37DAC358" w:rsidR="001F44EE" w:rsidRPr="00622118" w:rsidRDefault="00D551A4" w:rsidP="008C1476">
      <w:pPr>
        <w:rPr>
          <w:rtl/>
        </w:rPr>
      </w:pPr>
      <w:r>
        <w:rPr>
          <w:rFonts w:hint="cs"/>
          <w:rtl/>
        </w:rPr>
        <w:t xml:space="preserve">سیستم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p>
    <w:p w14:paraId="402C21C5" w14:textId="5A615147" w:rsidR="00A40339" w:rsidRDefault="00A40339" w:rsidP="00456A4D">
      <w:pPr>
        <w:pStyle w:val="Heading4"/>
      </w:pPr>
      <w:r>
        <w:rPr>
          <w:rFonts w:hint="cs"/>
          <w:rtl/>
        </w:rPr>
        <w:t>قیود طراحی</w:t>
      </w:r>
    </w:p>
    <w:p w14:paraId="6277EAC8" w14:textId="4A44D476"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w:t>
      </w:r>
      <w:r w:rsidR="008C1476">
        <w:rPr>
          <w:rFonts w:cstheme="minorBidi" w:hint="cs"/>
          <w:rtl/>
        </w:rPr>
        <w:t>.</w:t>
      </w:r>
    </w:p>
    <w:p w14:paraId="2AC7F3F3" w14:textId="4D9784FD" w:rsid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48D5BABF" w14:textId="073B609C" w:rsidR="008C1476" w:rsidRPr="008502B2" w:rsidRDefault="008C1476" w:rsidP="008502B2">
      <w:pPr>
        <w:rPr>
          <w:rFonts w:cstheme="minorBidi"/>
          <w:rtl/>
        </w:rPr>
      </w:pPr>
      <w:r>
        <w:rPr>
          <w:rFonts w:cstheme="minorBidi" w:hint="cs"/>
          <w:rtl/>
        </w:rPr>
        <w:t>با توجه به محدودیت‌های موجود در پیشرفت تکنولوژی تشخیص گفتار</w:t>
      </w:r>
      <w:r>
        <w:rPr>
          <w:rFonts w:hint="cs"/>
          <w:rtl/>
        </w:rPr>
        <w:t>، ممکن است امکان ارائه خدمات به کاربران دارای ناتوانی بینایی به کیفیت کاربران دارای دیگر انواع ناتوانی وجود نداشته باشد.</w:t>
      </w:r>
    </w:p>
    <w:p w14:paraId="5968CD37" w14:textId="694B5BB4" w:rsidR="00A40339" w:rsidRDefault="00A40339" w:rsidP="00456A4D">
      <w:pPr>
        <w:pStyle w:val="Heading4"/>
        <w:rPr>
          <w:rtl/>
        </w:rPr>
      </w:pPr>
      <w:r>
        <w:rPr>
          <w:rFonts w:hint="cs"/>
          <w:rtl/>
        </w:rPr>
        <w:t>صفت‌های سیستم نرم‌افزاری</w:t>
      </w:r>
    </w:p>
    <w:p w14:paraId="0B09E814" w14:textId="2091E858" w:rsidR="000C4F3A" w:rsidRPr="000C4F3A" w:rsidRDefault="000C4F3A" w:rsidP="000C4F3A">
      <w:pPr>
        <w:rPr>
          <w:rtl/>
        </w:rPr>
      </w:pPr>
      <w:r>
        <w:rPr>
          <w:rFonts w:hint="cs"/>
          <w:rtl/>
        </w:rPr>
        <w:t>افراد تحت استخدام سامانه و خدمات دهندگان باید قابل اعتماد و امین باشند، مخصوصاً سرویس‌دهندگان در زمینه‌ی خدمات خانگی.</w:t>
      </w:r>
    </w:p>
    <w:p w14:paraId="148DCB24" w14:textId="04DDD779" w:rsidR="00622118" w:rsidRDefault="00522F94" w:rsidP="00622118">
      <w:pPr>
        <w:rPr>
          <w:rtl/>
        </w:rPr>
      </w:pPr>
      <w:r>
        <w:rPr>
          <w:rFonts w:hint="cs"/>
          <w:rtl/>
        </w:rPr>
        <w:lastRenderedPageBreak/>
        <w:t>سیستم باید با توجه به امکانات موجود باید سبک و روان اجرا شود</w:t>
      </w:r>
      <w:r w:rsidR="008C1476">
        <w:rPr>
          <w:rFonts w:hint="cs"/>
          <w:rtl/>
        </w:rPr>
        <w:t>.</w:t>
      </w:r>
    </w:p>
    <w:p w14:paraId="61BE1D83" w14:textId="01431088" w:rsidR="00522F94" w:rsidRDefault="00522F94" w:rsidP="00622118">
      <w:pPr>
        <w:rPr>
          <w:rtl/>
        </w:rPr>
      </w:pPr>
      <w:r>
        <w:rPr>
          <w:rFonts w:hint="cs"/>
          <w:rtl/>
        </w:rPr>
        <w:t>سیستم باید در تمامی ساعات روز امکان دسترسی با انواع دستگاه ها را داشته باشد.</w:t>
      </w:r>
    </w:p>
    <w:p w14:paraId="3BAC1331" w14:textId="6D1D583B" w:rsidR="00522F94" w:rsidRDefault="00522F94" w:rsidP="000C4F3A">
      <w:pPr>
        <w:rPr>
          <w:rtl/>
        </w:rPr>
      </w:pPr>
      <w:r>
        <w:rPr>
          <w:rFonts w:hint="cs"/>
          <w:rtl/>
        </w:rPr>
        <w:t>سیس</w:t>
      </w:r>
      <w:r w:rsidR="000C4F3A">
        <w:rPr>
          <w:rFonts w:hint="cs"/>
          <w:rtl/>
        </w:rPr>
        <w:t>ت</w:t>
      </w:r>
      <w:r>
        <w:rPr>
          <w:rFonts w:hint="cs"/>
          <w:rtl/>
        </w:rPr>
        <w:t xml:space="preserve">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314B6A37" w14:textId="51CE1012" w:rsidR="00522F94" w:rsidRPr="00622118" w:rsidRDefault="00522F94" w:rsidP="000C4F3A">
      <w:pPr>
        <w:rPr>
          <w:rtl/>
        </w:rPr>
      </w:pPr>
      <w:r>
        <w:rPr>
          <w:rFonts w:hint="cs"/>
          <w:rtl/>
        </w:rPr>
        <w:t xml:space="preserve">در صورت فراموشی رمز کاربر امکان تعویض رمز عبور را با استفاده از راه های مختلف مثلا </w:t>
      </w:r>
      <w:r w:rsidR="000C4F3A">
        <w:rPr>
          <w:rFonts w:hint="cs"/>
          <w:rtl/>
        </w:rPr>
        <w:t>پست الکترونیکی</w:t>
      </w:r>
      <w:r>
        <w:rPr>
          <w:rFonts w:hint="cs"/>
          <w:rtl/>
        </w:rPr>
        <w:t xml:space="preserve"> یا شماره همراه را به او بدهد.</w:t>
      </w:r>
    </w:p>
    <w:p w14:paraId="23EF328E" w14:textId="188B2DFF" w:rsidR="00A40339" w:rsidRDefault="00A40339" w:rsidP="00456A4D">
      <w:pPr>
        <w:pStyle w:val="Heading4"/>
        <w:rPr>
          <w:rtl/>
        </w:rPr>
      </w:pPr>
      <w:r>
        <w:rPr>
          <w:rFonts w:hint="cs"/>
          <w:rtl/>
        </w:rPr>
        <w:t>سایر نیازمندی‌ها</w:t>
      </w:r>
    </w:p>
    <w:p w14:paraId="2E7041B1" w14:textId="12AE4F7D" w:rsidR="000C4F3A" w:rsidRPr="000C4F3A" w:rsidRDefault="000C4F3A" w:rsidP="000C4F3A">
      <w:pPr>
        <w:rPr>
          <w:rtl/>
        </w:rPr>
      </w:pPr>
      <w:r>
        <w:rPr>
          <w:rFonts w:hint="cs"/>
          <w:rtl/>
        </w:rPr>
        <w:t>شرکت یا سازمان تولید‌کننده یا صاحب سامانه، باید تلاش کافی را برای استخدام و به کارگیری نیروهای متخصص در زمینه‌ی تمامی سرویس‌های وعده داده شده انجام دهد و پیش از عرضه‌ی نهایی سامانه به عموم، منابع انسانی قابل قبولی برای ارائه‌ی تمامی خدمات ذکر شده و همچنین منابع محتوای آماده در تمامی زمینه‌های لازم در اختیار داشته باشد.</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lastRenderedPageBreak/>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4"/>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7F321" w14:textId="77777777" w:rsidR="004D1DE5" w:rsidRDefault="004D1DE5" w:rsidP="00456A4D">
      <w:r>
        <w:separator/>
      </w:r>
    </w:p>
  </w:endnote>
  <w:endnote w:type="continuationSeparator" w:id="0">
    <w:p w14:paraId="7EA53457" w14:textId="77777777" w:rsidR="004D1DE5" w:rsidRDefault="004D1DE5"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0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636A1361" w:rsidR="00F053AB" w:rsidRDefault="00F053AB"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Pr="008009C1">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28A00991" w:rsidR="00F053AB" w:rsidRDefault="00F053AB"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F053AB" w:rsidRDefault="00F053AB"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3FDCA" w14:textId="77777777" w:rsidR="004D1DE5" w:rsidRDefault="004D1DE5" w:rsidP="00456A4D">
      <w:r>
        <w:separator/>
      </w:r>
    </w:p>
  </w:footnote>
  <w:footnote w:type="continuationSeparator" w:id="0">
    <w:p w14:paraId="0E43E91C" w14:textId="77777777" w:rsidR="004D1DE5" w:rsidRDefault="004D1DE5" w:rsidP="00456A4D">
      <w:r>
        <w:continuationSeparator/>
      </w:r>
    </w:p>
  </w:footnote>
  <w:footnote w:id="1">
    <w:p w14:paraId="0AB85CF6" w14:textId="77777777" w:rsidR="00F053AB" w:rsidRDefault="00F053AB"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C4F3A"/>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7A5B"/>
    <w:rsid w:val="00200D7E"/>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DE5"/>
    <w:rsid w:val="004D1ECC"/>
    <w:rsid w:val="004D3D43"/>
    <w:rsid w:val="004E70FA"/>
    <w:rsid w:val="004F3307"/>
    <w:rsid w:val="004F7A9D"/>
    <w:rsid w:val="0050263E"/>
    <w:rsid w:val="0050466F"/>
    <w:rsid w:val="005068CB"/>
    <w:rsid w:val="00507F0D"/>
    <w:rsid w:val="00511644"/>
    <w:rsid w:val="00516C61"/>
    <w:rsid w:val="0051762E"/>
    <w:rsid w:val="00521A7D"/>
    <w:rsid w:val="00522E3A"/>
    <w:rsid w:val="00522F94"/>
    <w:rsid w:val="00527036"/>
    <w:rsid w:val="0053212A"/>
    <w:rsid w:val="00533C8F"/>
    <w:rsid w:val="00534B73"/>
    <w:rsid w:val="00534BC6"/>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1476"/>
    <w:rsid w:val="008C5C0C"/>
    <w:rsid w:val="008D1390"/>
    <w:rsid w:val="008D3851"/>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328F"/>
    <w:rsid w:val="00AD2709"/>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D54ED"/>
    <w:rsid w:val="00EE0F90"/>
    <w:rsid w:val="00EE1010"/>
    <w:rsid w:val="00EE4939"/>
    <w:rsid w:val="00EF4DA8"/>
    <w:rsid w:val="00EF5FA1"/>
    <w:rsid w:val="00F00014"/>
    <w:rsid w:val="00F02A29"/>
    <w:rsid w:val="00F02B1A"/>
    <w:rsid w:val="00F053AB"/>
    <w:rsid w:val="00F06109"/>
    <w:rsid w:val="00F06750"/>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5B4E"/>
    <w:rsid w:val="00F87044"/>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3AB"/>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styleId="UnresolvedMention">
    <w:name w:val="Unresolved Mention"/>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business.mit.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AD09B-D06A-4DCC-B2CB-FEBD05707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8</TotalTime>
  <Pages>27</Pages>
  <Words>4672</Words>
  <Characters>266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Mohammad Reza</cp:lastModifiedBy>
  <cp:revision>11</cp:revision>
  <cp:lastPrinted>2020-03-22T13:19:00Z</cp:lastPrinted>
  <dcterms:created xsi:type="dcterms:W3CDTF">2020-03-25T09:02:00Z</dcterms:created>
  <dcterms:modified xsi:type="dcterms:W3CDTF">2020-04-12T18:02:00Z</dcterms:modified>
</cp:coreProperties>
</file>